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Фахми Джакси Гамал Ад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389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389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42540"/>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42540"/>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314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314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40280"/>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40280"/>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77208"/>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77208"/>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8064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8064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5339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5339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48377"/>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48377"/>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724580"/>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724580"/>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389742"/>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389742"/>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Фахми Джакси Гамал Адли</dc:creator>
  <dc:language>ru-RU</dc:language>
  <cp:keywords/>
  <dcterms:created xsi:type="dcterms:W3CDTF">2025-02-11T17:37:30Z</dcterms:created>
  <dcterms:modified xsi:type="dcterms:W3CDTF">2025-02-11T17: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